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0D9" w:rsidRDefault="007170D9" w:rsidP="007170D9">
      <w:proofErr w:type="gramStart"/>
      <w:r>
        <w:t>select</w:t>
      </w:r>
      <w:proofErr w:type="gramEnd"/>
      <w:r>
        <w:t xml:space="preserve"> </w:t>
      </w:r>
      <w:proofErr w:type="spellStart"/>
      <w:r>
        <w:t>COMPANYNAME,BPNAME,sum</w:t>
      </w:r>
      <w:proofErr w:type="spellEnd"/>
      <w:r>
        <w:t>(</w:t>
      </w:r>
      <w:proofErr w:type="spellStart"/>
      <w:r>
        <w:t>Ext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>, SUM(QUANTITY) AS TOT_QUANTITY</w:t>
      </w:r>
    </w:p>
    <w:p w:rsidR="007170D9" w:rsidRDefault="007170D9" w:rsidP="007170D9">
      <w:r>
        <w:t>FROM INVENTORY_FACT I, COMPANY_DIM C, BRANCH_PLANT_DIM B</w:t>
      </w:r>
    </w:p>
    <w:p w:rsidR="007170D9" w:rsidRDefault="007170D9" w:rsidP="007170D9">
      <w:r>
        <w:t>WHERE TRANSTYPEKEY = 2 AND</w:t>
      </w:r>
    </w:p>
    <w:p w:rsidR="007170D9" w:rsidRDefault="007170D9" w:rsidP="007170D9">
      <w:r>
        <w:t xml:space="preserve">        I.BRANCHPLANTKEY = B.BRANCHPLANTKEY AND</w:t>
      </w:r>
    </w:p>
    <w:p w:rsidR="007170D9" w:rsidRDefault="007170D9" w:rsidP="007170D9">
      <w:r>
        <w:t xml:space="preserve">        B.COMPANYKEY = C.COMPANYKEY</w:t>
      </w:r>
    </w:p>
    <w:p w:rsidR="001C17A7" w:rsidRDefault="007170D9" w:rsidP="007170D9">
      <w:r>
        <w:t>GROUP BY ROLLUP (C.COMPANYNAME</w:t>
      </w:r>
      <w:proofErr w:type="gramStart"/>
      <w:r>
        <w:t>,B.BPNAME</w:t>
      </w:r>
      <w:proofErr w:type="gramEnd"/>
      <w:r>
        <w:t>);</w:t>
      </w:r>
    </w:p>
    <w:p w:rsidR="007170D9" w:rsidRDefault="007170D9" w:rsidP="007170D9"/>
    <w:p w:rsidR="007170D9" w:rsidRDefault="007170D9" w:rsidP="007170D9">
      <w:r>
        <w:rPr>
          <w:noProof/>
          <w:lang w:eastAsia="en-IN" w:bidi="te-IN"/>
        </w:rPr>
        <w:drawing>
          <wp:inline distT="0" distB="0" distL="0" distR="0" wp14:anchorId="279CB973" wp14:editId="57B6C5D8">
            <wp:extent cx="5731510" cy="3060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170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2NDA1MzAzMjE1NzZV0lEKTi0uzszPAykwrAUAAIYcpCwAAAA="/>
  </w:docVars>
  <w:rsids>
    <w:rsidRoot w:val="007170D9"/>
    <w:rsid w:val="00033440"/>
    <w:rsid w:val="00530B2E"/>
    <w:rsid w:val="005448A0"/>
    <w:rsid w:val="00563DDD"/>
    <w:rsid w:val="00696220"/>
    <w:rsid w:val="007170D9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B6998C-1CD5-4CEB-B959-DA4F4A8E6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10:16:00Z</dcterms:created>
  <dcterms:modified xsi:type="dcterms:W3CDTF">2017-06-08T10:16:00Z</dcterms:modified>
</cp:coreProperties>
</file>